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011][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011][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61678562" w:rsidR="004C3E05" w:rsidRDefault="007F5EDA"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7F5EDA"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7F5EDA"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7F5EDA"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7F5EDA"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7F5EDA"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7F5EDA"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33352B8C" w:rsidR="004C3E05" w:rsidRDefault="007F5EDA"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7F5EDA"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7F5EDA"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7F5EDA"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SimSun" w:hint="eastAsia"/>
                <w:lang w:eastAsia="zh-CN"/>
              </w:rPr>
              <w:t>H</w:t>
            </w:r>
            <w:r>
              <w:rPr>
                <w:rFonts w:eastAsia="SimSun"/>
                <w:lang w:eastAsia="zh-CN"/>
              </w:rPr>
              <w:t>uawei, HiSilicon</w:t>
            </w:r>
          </w:p>
        </w:tc>
        <w:tc>
          <w:tcPr>
            <w:tcW w:w="7796" w:type="dxa"/>
          </w:tcPr>
          <w:p w14:paraId="78F35B3F" w14:textId="3A912C8E" w:rsidR="00CC36C5" w:rsidRPr="00C654E1" w:rsidRDefault="00CC36C5" w:rsidP="00CC36C5">
            <w:pPr>
              <w:rPr>
                <w:b/>
                <w:bCs/>
              </w:rPr>
            </w:pPr>
            <w:r w:rsidRPr="00AE3AD4">
              <w:rPr>
                <w:rFonts w:eastAsia="SimSun"/>
                <w:bCs/>
                <w:lang w:eastAsia="zh-CN"/>
              </w:rPr>
              <w:t>We</w:t>
            </w:r>
            <w:r>
              <w:rPr>
                <w:rFonts w:eastAsia="SimSun"/>
                <w:bCs/>
                <w:lang w:eastAsia="zh-CN"/>
              </w:rPr>
              <w:t xml:space="preserve"> need to wait for RAN1’s agreement. Technically we</w:t>
            </w:r>
            <w:r w:rsidRPr="00AE3AD4">
              <w:rPr>
                <w:rFonts w:eastAsia="SimSun"/>
                <w:bCs/>
                <w:lang w:eastAsia="zh-CN"/>
              </w:rPr>
              <w:t xml:space="preserve"> prefer 2)</w:t>
            </w:r>
            <w:r>
              <w:rPr>
                <w:rFonts w:eastAsia="SimSun"/>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SimSun" w:hint="eastAsia"/>
                <w:lang w:eastAsia="zh-CN"/>
              </w:rPr>
              <w:t>O</w:t>
            </w:r>
            <w:r>
              <w:rPr>
                <w:rFonts w:eastAsia="SimSun"/>
                <w:lang w:eastAsia="zh-CN"/>
              </w:rPr>
              <w:t>PPO (Qianxi)</w:t>
            </w:r>
          </w:p>
        </w:tc>
        <w:tc>
          <w:tcPr>
            <w:tcW w:w="7796" w:type="dxa"/>
          </w:tcPr>
          <w:p w14:paraId="4D6CC208" w14:textId="5D7E0BEF" w:rsidR="007A24CA" w:rsidRPr="00736801" w:rsidRDefault="007A24CA" w:rsidP="007A24CA">
            <w:pPr>
              <w:rPr>
                <w:b/>
                <w:bCs/>
              </w:rPr>
            </w:pPr>
            <w:r w:rsidRPr="00045B5C">
              <w:rPr>
                <w:rFonts w:eastAsia="SimSun"/>
                <w:bCs/>
                <w:lang w:eastAsia="zh-CN"/>
              </w:rPr>
              <w:t>Better to wait for RAN1 to conclude first</w:t>
            </w:r>
            <w:r>
              <w:rPr>
                <w:rFonts w:eastAsia="SimSun"/>
                <w:bCs/>
                <w:lang w:eastAsia="zh-CN"/>
              </w:rPr>
              <w:t>.</w:t>
            </w:r>
          </w:p>
        </w:tc>
      </w:tr>
      <w:tr w:rsidR="00FB6800" w14:paraId="18086D64" w14:textId="77777777" w:rsidTr="00392BF8">
        <w:tc>
          <w:tcPr>
            <w:tcW w:w="1838" w:type="dxa"/>
          </w:tcPr>
          <w:p w14:paraId="19118477" w14:textId="77263904" w:rsidR="00FB6800" w:rsidRDefault="00FB6800" w:rsidP="00FB6800">
            <w:pPr>
              <w:rPr>
                <w:rFonts w:eastAsia="SimSun"/>
                <w:lang w:eastAsia="zh-CN"/>
              </w:rPr>
            </w:pPr>
            <w:r>
              <w:lastRenderedPageBreak/>
              <w:t>Ericsson</w:t>
            </w:r>
          </w:p>
        </w:tc>
        <w:tc>
          <w:tcPr>
            <w:tcW w:w="7796" w:type="dxa"/>
          </w:tcPr>
          <w:p w14:paraId="501385FF" w14:textId="6601FF64" w:rsidR="00FB6800" w:rsidRPr="00045B5C" w:rsidRDefault="00FB6800" w:rsidP="00FB6800">
            <w:pPr>
              <w:rPr>
                <w:rFonts w:eastAsia="SimSun"/>
                <w:bCs/>
                <w:lang w:eastAsia="zh-CN"/>
              </w:rPr>
            </w:pPr>
            <w:r>
              <w:t>We are fine to wait for RAN1.</w:t>
            </w:r>
          </w:p>
        </w:tc>
      </w:tr>
      <w:tr w:rsidR="000E18BD" w14:paraId="448FC6D7" w14:textId="77777777" w:rsidTr="00392BF8">
        <w:tc>
          <w:tcPr>
            <w:tcW w:w="1838" w:type="dxa"/>
          </w:tcPr>
          <w:p w14:paraId="174B2024" w14:textId="73B3E815" w:rsidR="000E18BD" w:rsidRDefault="000E18BD" w:rsidP="00FB6800">
            <w:r>
              <w:t>Nokia</w:t>
            </w:r>
          </w:p>
        </w:tc>
        <w:tc>
          <w:tcPr>
            <w:tcW w:w="7796" w:type="dxa"/>
          </w:tcPr>
          <w:p w14:paraId="381CD122" w14:textId="0AB8C8E2" w:rsidR="000E18BD" w:rsidRDefault="000E18BD" w:rsidP="000E18BD">
            <w:r>
              <w:t>Okay to wait for RAN1 to conclude the details.</w:t>
            </w:r>
          </w:p>
        </w:tc>
      </w:tr>
      <w:tr w:rsidR="00376C1B" w14:paraId="1DF71352" w14:textId="77777777" w:rsidTr="00392BF8">
        <w:tc>
          <w:tcPr>
            <w:tcW w:w="1838" w:type="dxa"/>
          </w:tcPr>
          <w:p w14:paraId="253A5A68" w14:textId="2AACFB0B" w:rsidR="00376C1B" w:rsidRDefault="00376C1B" w:rsidP="00FB6800">
            <w:r>
              <w:t>MediaTek</w:t>
            </w:r>
          </w:p>
        </w:tc>
        <w:tc>
          <w:tcPr>
            <w:tcW w:w="7796" w:type="dxa"/>
          </w:tcPr>
          <w:p w14:paraId="4AAB054C" w14:textId="4027A1C9" w:rsidR="00376C1B" w:rsidRDefault="00376C1B" w:rsidP="000E18BD">
            <w:r>
              <w:t>Also agree to wait RAN1</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SimSun" w:hint="eastAsia"/>
                <w:lang w:eastAsia="zh-CN"/>
              </w:rPr>
              <w:t>H</w:t>
            </w:r>
            <w:r>
              <w:rPr>
                <w:rFonts w:eastAsia="SimSun"/>
                <w:lang w:eastAsia="zh-CN"/>
              </w:rPr>
              <w:t>uawei, HiSilicon</w:t>
            </w:r>
          </w:p>
        </w:tc>
        <w:tc>
          <w:tcPr>
            <w:tcW w:w="1276" w:type="dxa"/>
          </w:tcPr>
          <w:p w14:paraId="63FA234A" w14:textId="6CB783A2" w:rsidR="00CC36C5" w:rsidRPr="00C654E1" w:rsidRDefault="00CC36C5" w:rsidP="00CC36C5">
            <w:pPr>
              <w:rPr>
                <w:b/>
                <w:bCs/>
              </w:rPr>
            </w:pPr>
            <w:r w:rsidRPr="00AE3AD4">
              <w:rPr>
                <w:rFonts w:eastAsia="SimSun" w:hint="eastAsia"/>
                <w:lang w:eastAsia="zh-CN"/>
              </w:rPr>
              <w:t>1</w:t>
            </w:r>
          </w:p>
        </w:tc>
        <w:tc>
          <w:tcPr>
            <w:tcW w:w="6520" w:type="dxa"/>
          </w:tcPr>
          <w:p w14:paraId="0E28CA31" w14:textId="5741D9C9" w:rsidR="00CC36C5" w:rsidRPr="00C654E1" w:rsidRDefault="00CC36C5" w:rsidP="00CC36C5">
            <w:pPr>
              <w:rPr>
                <w:b/>
                <w:bCs/>
              </w:rPr>
            </w:pPr>
            <w:r w:rsidRPr="00AE3AD4">
              <w:rPr>
                <w:rFonts w:eastAsia="SimSun"/>
                <w:bCs/>
                <w:lang w:eastAsia="zh-CN"/>
              </w:rPr>
              <w:t xml:space="preserve">We prefer to </w:t>
            </w:r>
            <w:r>
              <w:rPr>
                <w:rFonts w:eastAsia="SimSun"/>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SimSun" w:hint="eastAsia"/>
                <w:lang w:eastAsia="zh-CN"/>
              </w:rPr>
              <w:t>O</w:t>
            </w:r>
            <w:r>
              <w:rPr>
                <w:rFonts w:eastAsia="SimSun"/>
                <w:lang w:eastAsia="zh-CN"/>
              </w:rPr>
              <w:t>PPO (Qianxi)</w:t>
            </w:r>
          </w:p>
        </w:tc>
        <w:tc>
          <w:tcPr>
            <w:tcW w:w="1276" w:type="dxa"/>
          </w:tcPr>
          <w:p w14:paraId="369C277D" w14:textId="482DF97E" w:rsidR="007A24CA" w:rsidRPr="007A24CA" w:rsidRDefault="007A24CA" w:rsidP="007A24CA">
            <w:pPr>
              <w:rPr>
                <w:bCs/>
              </w:rPr>
            </w:pPr>
            <w:r w:rsidRPr="007A24CA">
              <w:rPr>
                <w:rFonts w:eastAsia="SimSun" w:hint="eastAsia"/>
                <w:bCs/>
                <w:lang w:eastAsia="zh-CN"/>
              </w:rPr>
              <w:t>2</w:t>
            </w:r>
          </w:p>
        </w:tc>
        <w:tc>
          <w:tcPr>
            <w:tcW w:w="6520" w:type="dxa"/>
          </w:tcPr>
          <w:p w14:paraId="26C9266D" w14:textId="77777777" w:rsidR="007A24CA" w:rsidRPr="00045B5C" w:rsidRDefault="007A24CA" w:rsidP="007A24CA">
            <w:pPr>
              <w:rPr>
                <w:rFonts w:eastAsia="SimSun"/>
                <w:bCs/>
                <w:lang w:eastAsia="zh-CN"/>
              </w:rPr>
            </w:pPr>
            <w:r w:rsidRPr="00045B5C">
              <w:rPr>
                <w:rFonts w:eastAsia="SimSun"/>
                <w:bCs/>
                <w:lang w:eastAsia="zh-CN"/>
              </w:rPr>
              <w:t>A note would be sufficient.</w:t>
            </w:r>
          </w:p>
          <w:p w14:paraId="1FA3A979" w14:textId="0DD3DA4C" w:rsidR="007A24CA" w:rsidRPr="00736801" w:rsidRDefault="007A24CA" w:rsidP="007A24CA">
            <w:pPr>
              <w:rPr>
                <w:b/>
                <w:bCs/>
              </w:rPr>
            </w:pPr>
            <w:r w:rsidRPr="00045B5C">
              <w:rPr>
                <w:rFonts w:eastAsia="SimSun"/>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SimSun"/>
                <w:lang w:eastAsia="zh-CN"/>
              </w:rPr>
            </w:pPr>
            <w:r>
              <w:t>Ericsson</w:t>
            </w:r>
          </w:p>
        </w:tc>
        <w:tc>
          <w:tcPr>
            <w:tcW w:w="1276" w:type="dxa"/>
          </w:tcPr>
          <w:p w14:paraId="3F19D25C" w14:textId="3488A6DD" w:rsidR="003B1AFF" w:rsidRPr="007A24CA" w:rsidRDefault="003B1AFF" w:rsidP="003B1AFF">
            <w:pPr>
              <w:rPr>
                <w:rFonts w:eastAsia="SimSun"/>
                <w:bCs/>
                <w:lang w:eastAsia="zh-CN"/>
              </w:rPr>
            </w:pPr>
            <w:r w:rsidRPr="000126D5">
              <w:t>Option 1</w:t>
            </w:r>
          </w:p>
        </w:tc>
        <w:tc>
          <w:tcPr>
            <w:tcW w:w="6520" w:type="dxa"/>
          </w:tcPr>
          <w:p w14:paraId="5CA7D9C7" w14:textId="797641A0" w:rsidR="003B1AFF" w:rsidRPr="00045B5C" w:rsidRDefault="003B1AFF" w:rsidP="003B1AFF">
            <w:pPr>
              <w:rPr>
                <w:rFonts w:eastAsia="SimSun"/>
                <w:bCs/>
                <w:lang w:eastAsia="zh-CN"/>
              </w:rPr>
            </w:pPr>
            <w:r>
              <w:t>We think it is safer to clarify in normative text.</w:t>
            </w:r>
          </w:p>
        </w:tc>
      </w:tr>
      <w:tr w:rsidR="000E18BD" w14:paraId="20260F7C" w14:textId="77777777" w:rsidTr="00960F06">
        <w:tc>
          <w:tcPr>
            <w:tcW w:w="1838" w:type="dxa"/>
          </w:tcPr>
          <w:p w14:paraId="014FFED8" w14:textId="49D9B8F4" w:rsidR="000E18BD" w:rsidRDefault="00B9222F" w:rsidP="003B1AFF">
            <w:r>
              <w:t>Nokia</w:t>
            </w:r>
          </w:p>
        </w:tc>
        <w:tc>
          <w:tcPr>
            <w:tcW w:w="1276" w:type="dxa"/>
          </w:tcPr>
          <w:p w14:paraId="74F05C10" w14:textId="77777777" w:rsidR="000E18BD" w:rsidRPr="000126D5" w:rsidRDefault="000E18BD" w:rsidP="003B1AFF"/>
        </w:tc>
        <w:tc>
          <w:tcPr>
            <w:tcW w:w="6520" w:type="dxa"/>
          </w:tcPr>
          <w:p w14:paraId="4408C979" w14:textId="0B4ABE3F" w:rsidR="000E18BD" w:rsidRDefault="00B9222F" w:rsidP="003B1AFF">
            <w:r>
              <w:t>Normative text is fine</w:t>
            </w:r>
          </w:p>
        </w:tc>
      </w:tr>
      <w:tr w:rsidR="00376C1B" w14:paraId="4983F477" w14:textId="77777777" w:rsidTr="00960F06">
        <w:tc>
          <w:tcPr>
            <w:tcW w:w="1838" w:type="dxa"/>
          </w:tcPr>
          <w:p w14:paraId="7A9A42DE" w14:textId="31837B82" w:rsidR="00376C1B" w:rsidRDefault="00376C1B" w:rsidP="003B1AFF">
            <w:r>
              <w:t>MediaTek</w:t>
            </w:r>
          </w:p>
        </w:tc>
        <w:tc>
          <w:tcPr>
            <w:tcW w:w="1276" w:type="dxa"/>
          </w:tcPr>
          <w:p w14:paraId="0B0430C5" w14:textId="1C25F1C9" w:rsidR="00376C1B" w:rsidRPr="000126D5" w:rsidRDefault="00376C1B" w:rsidP="003B1AFF">
            <w:r>
              <w:t>1</w:t>
            </w:r>
          </w:p>
        </w:tc>
        <w:tc>
          <w:tcPr>
            <w:tcW w:w="6520" w:type="dxa"/>
          </w:tcPr>
          <w:p w14:paraId="3ACF9B42" w14:textId="7ACC943E" w:rsidR="00376C1B" w:rsidRDefault="00376C1B" w:rsidP="003B1AFF">
            <w:r>
              <w:t xml:space="preserve">Normative text is better. Prefer to start with Huawei version. </w:t>
            </w: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SimSun" w:hint="eastAsia"/>
                <w:lang w:eastAsia="zh-CN"/>
              </w:rPr>
              <w:t>H</w:t>
            </w:r>
            <w:r>
              <w:rPr>
                <w:rFonts w:eastAsia="SimSun"/>
                <w:lang w:eastAsia="zh-CN"/>
              </w:rPr>
              <w:t>uawei, HiSilicon</w:t>
            </w:r>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does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7A24CA" w14:paraId="669DAB0C" w14:textId="77777777" w:rsidTr="00AD48D8">
        <w:tc>
          <w:tcPr>
            <w:tcW w:w="1838" w:type="dxa"/>
          </w:tcPr>
          <w:p w14:paraId="6BFB85C8" w14:textId="7202AA25" w:rsidR="007A24CA" w:rsidRDefault="007A24CA" w:rsidP="007A24CA">
            <w:r>
              <w:rPr>
                <w:rFonts w:eastAsia="SimSun" w:hint="eastAsia"/>
                <w:lang w:eastAsia="zh-CN"/>
              </w:rPr>
              <w:t>O</w:t>
            </w:r>
            <w:r>
              <w:rPr>
                <w:rFonts w:eastAsia="SimSun"/>
                <w:lang w:eastAsia="zh-CN"/>
              </w:rPr>
              <w:t>PPO (Zhongda)</w:t>
            </w:r>
          </w:p>
        </w:tc>
        <w:tc>
          <w:tcPr>
            <w:tcW w:w="1276" w:type="dxa"/>
          </w:tcPr>
          <w:p w14:paraId="2B483242" w14:textId="7D789B38" w:rsidR="007A24CA" w:rsidRPr="00736801" w:rsidRDefault="007A24CA" w:rsidP="007A24CA">
            <w:pPr>
              <w:rPr>
                <w:b/>
                <w:bCs/>
              </w:rPr>
            </w:pPr>
            <w:r w:rsidRPr="00045B5C">
              <w:rPr>
                <w:rFonts w:eastAsia="SimSun"/>
                <w:bCs/>
                <w:lang w:eastAsia="zh-CN"/>
              </w:rPr>
              <w:t>See comment</w:t>
            </w:r>
          </w:p>
        </w:tc>
        <w:tc>
          <w:tcPr>
            <w:tcW w:w="6520" w:type="dxa"/>
          </w:tcPr>
          <w:p w14:paraId="16E7AF0E" w14:textId="77777777" w:rsidR="007A24CA" w:rsidRDefault="007A24CA" w:rsidP="007A24CA">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lastRenderedPageBreak/>
              <w:t>band.</w:t>
            </w:r>
          </w:p>
        </w:tc>
      </w:tr>
      <w:tr w:rsidR="003B1AFF" w14:paraId="7967E373" w14:textId="77777777" w:rsidTr="00AD48D8">
        <w:tc>
          <w:tcPr>
            <w:tcW w:w="1838" w:type="dxa"/>
          </w:tcPr>
          <w:p w14:paraId="02F4C878" w14:textId="3643C1F9" w:rsidR="003B1AFF" w:rsidRDefault="003B1AFF" w:rsidP="003B1AFF">
            <w:pPr>
              <w:rPr>
                <w:rFonts w:eastAsia="SimSun"/>
                <w:lang w:eastAsia="zh-CN"/>
              </w:rPr>
            </w:pPr>
            <w:r>
              <w:lastRenderedPageBreak/>
              <w:t>Ericsson</w:t>
            </w:r>
          </w:p>
        </w:tc>
        <w:tc>
          <w:tcPr>
            <w:tcW w:w="1276" w:type="dxa"/>
          </w:tcPr>
          <w:p w14:paraId="03BB52A7" w14:textId="607539CF" w:rsidR="003B1AFF" w:rsidRPr="00045B5C" w:rsidRDefault="003B1AFF" w:rsidP="003B1AFF">
            <w:pPr>
              <w:rPr>
                <w:rFonts w:eastAsia="SimSun"/>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Option 1 intends to clarify to which capabilities the fallback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B9222F" w14:paraId="6AA8369A" w14:textId="77777777" w:rsidTr="00AD48D8">
        <w:tc>
          <w:tcPr>
            <w:tcW w:w="1838" w:type="dxa"/>
          </w:tcPr>
          <w:p w14:paraId="2540B177" w14:textId="45D0321B" w:rsidR="00B9222F" w:rsidRDefault="00B9222F" w:rsidP="003B1AFF">
            <w:r>
              <w:t>Nokia</w:t>
            </w:r>
          </w:p>
        </w:tc>
        <w:tc>
          <w:tcPr>
            <w:tcW w:w="1276" w:type="dxa"/>
          </w:tcPr>
          <w:p w14:paraId="3DE4E66A" w14:textId="1FA725AB" w:rsidR="00B9222F" w:rsidRPr="000126D5" w:rsidRDefault="00B9222F" w:rsidP="003B1AFF">
            <w:r>
              <w:t>Option 2</w:t>
            </w:r>
          </w:p>
        </w:tc>
        <w:tc>
          <w:tcPr>
            <w:tcW w:w="6520" w:type="dxa"/>
          </w:tcPr>
          <w:p w14:paraId="11685597" w14:textId="3DD9EC3D" w:rsidR="00B9222F" w:rsidRPr="000126D5" w:rsidRDefault="00B9222F" w:rsidP="003B1AFF">
            <w:r>
              <w:t>Option 2 is safer. Agree with Qualcomm.</w:t>
            </w:r>
          </w:p>
        </w:tc>
      </w:tr>
      <w:tr w:rsidR="00376C1B" w14:paraId="0094A6F2" w14:textId="77777777" w:rsidTr="00AD48D8">
        <w:tc>
          <w:tcPr>
            <w:tcW w:w="1838" w:type="dxa"/>
          </w:tcPr>
          <w:p w14:paraId="78816509" w14:textId="61D537C0" w:rsidR="00376C1B" w:rsidRDefault="00376C1B" w:rsidP="003B1AFF">
            <w:r>
              <w:t>MediaTek</w:t>
            </w:r>
          </w:p>
        </w:tc>
        <w:tc>
          <w:tcPr>
            <w:tcW w:w="1276" w:type="dxa"/>
          </w:tcPr>
          <w:p w14:paraId="170E1291" w14:textId="6E0F9FC0" w:rsidR="00376C1B" w:rsidRDefault="00376C1B" w:rsidP="003B1AFF">
            <w:r>
              <w:t>Option 2</w:t>
            </w:r>
          </w:p>
        </w:tc>
        <w:tc>
          <w:tcPr>
            <w:tcW w:w="6520" w:type="dxa"/>
          </w:tcPr>
          <w:p w14:paraId="11EB07BD" w14:textId="6E8D98B8" w:rsidR="00376C1B" w:rsidRDefault="00376C1B" w:rsidP="003B1AFF">
            <w:r>
              <w:t>Similar view. Option 2 is safer.</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TW"/>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lastRenderedPageBreak/>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SimSun" w:hint="eastAsia"/>
                <w:lang w:eastAsia="zh-CN"/>
              </w:rPr>
              <w:t>H</w:t>
            </w:r>
            <w:r>
              <w:rPr>
                <w:rFonts w:eastAsia="SimSun"/>
                <w:lang w:eastAsia="zh-CN"/>
              </w:rPr>
              <w:t>uawei, HiSilicon</w:t>
            </w:r>
          </w:p>
        </w:tc>
        <w:tc>
          <w:tcPr>
            <w:tcW w:w="1276" w:type="dxa"/>
          </w:tcPr>
          <w:p w14:paraId="5AACD9E6" w14:textId="6B68F8A5" w:rsidR="00CC36C5" w:rsidRPr="00C654E1" w:rsidRDefault="00CC36C5" w:rsidP="00CC36C5">
            <w:pPr>
              <w:rPr>
                <w:b/>
                <w:bCs/>
              </w:rPr>
            </w:pPr>
            <w:r w:rsidRPr="008277B5">
              <w:rPr>
                <w:rFonts w:eastAsia="SimSun"/>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SimSun" w:hint="eastAsia"/>
                <w:lang w:eastAsia="zh-CN"/>
              </w:rPr>
              <w:t>O</w:t>
            </w:r>
            <w:r>
              <w:rPr>
                <w:rFonts w:eastAsia="SimSun"/>
                <w:lang w:eastAsia="zh-CN"/>
              </w:rPr>
              <w:t>PPO (Qianxi)</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SimSun"/>
                <w:bCs/>
                <w:lang w:eastAsia="zh-CN"/>
              </w:rPr>
            </w:pPr>
            <w:r w:rsidRPr="00045B5C">
              <w:rPr>
                <w:rFonts w:eastAsia="SimSun"/>
                <w:bCs/>
                <w:lang w:eastAsia="zh-CN"/>
              </w:rPr>
              <w:t>We tend to see option-1 as the preferred start</w:t>
            </w:r>
            <w:r>
              <w:rPr>
                <w:rFonts w:eastAsia="SimSun"/>
                <w:bCs/>
                <w:lang w:eastAsia="zh-CN"/>
              </w:rPr>
              <w:t>ing</w:t>
            </w:r>
            <w:r w:rsidRPr="00045B5C">
              <w:rPr>
                <w:rFonts w:eastAsia="SimSun"/>
                <w:bCs/>
                <w:lang w:eastAsia="zh-CN"/>
              </w:rPr>
              <w:t xml:space="preserve"> point.</w:t>
            </w:r>
          </w:p>
          <w:p w14:paraId="3628707D" w14:textId="77777777" w:rsidR="007A24CA" w:rsidRPr="00045B5C" w:rsidRDefault="007A24CA" w:rsidP="007A24CA">
            <w:pPr>
              <w:rPr>
                <w:rFonts w:eastAsia="SimSun"/>
                <w:bCs/>
                <w:lang w:eastAsia="zh-CN"/>
              </w:rPr>
            </w:pPr>
            <w:r w:rsidRPr="00045B5C">
              <w:rPr>
                <w:rFonts w:eastAsia="SimSun"/>
                <w:bCs/>
                <w:lang w:eastAsia="zh-CN"/>
              </w:rPr>
              <w:t xml:space="preserve">On the other hand, option-1 may not be exhaustive so worth further clarification: e.g., </w:t>
            </w:r>
          </w:p>
          <w:p w14:paraId="48704519" w14:textId="77777777" w:rsidR="007A24CA" w:rsidRPr="00045B5C" w:rsidRDefault="007A24CA" w:rsidP="007A24CA">
            <w:pPr>
              <w:pStyle w:val="ListParagraph"/>
              <w:numPr>
                <w:ilvl w:val="0"/>
                <w:numId w:val="31"/>
              </w:numPr>
              <w:ind w:left="452" w:hanging="425"/>
              <w:rPr>
                <w:rFonts w:eastAsia="SimSun"/>
                <w:bCs/>
                <w:lang w:eastAsia="zh-CN"/>
              </w:rPr>
            </w:pPr>
            <w:r w:rsidRPr="00045B5C">
              <w:rPr>
                <w:rFonts w:eastAsia="SimSun"/>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ListParagraph"/>
              <w:numPr>
                <w:ilvl w:val="0"/>
                <w:numId w:val="31"/>
              </w:numPr>
              <w:ind w:left="452" w:hanging="425"/>
              <w:rPr>
                <w:b/>
                <w:bCs/>
              </w:rPr>
            </w:pPr>
            <w:r w:rsidRPr="007A24CA">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SimSun"/>
                <w:lang w:eastAsia="zh-CN"/>
              </w:rPr>
            </w:pPr>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SimSun"/>
                <w:bCs/>
                <w:lang w:eastAsia="zh-CN"/>
              </w:rPr>
            </w:pPr>
            <w:r>
              <w:t>Option 1 is NBC, a</w:t>
            </w:r>
            <w:r w:rsidRPr="00E13E4E">
              <w:t xml:space="preserve"> UE setting </w:t>
            </w:r>
            <w:r w:rsidRPr="00E13E4E">
              <w:rPr>
                <w:i/>
                <w:iCs/>
              </w:rPr>
              <w:t>supportedNumberTAG</w:t>
            </w:r>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tr w:rsidR="00817DB2" w14:paraId="5F7C166B" w14:textId="77777777" w:rsidTr="00E8269E">
        <w:tc>
          <w:tcPr>
            <w:tcW w:w="1838" w:type="dxa"/>
          </w:tcPr>
          <w:p w14:paraId="5C5026D6" w14:textId="15A8ED55" w:rsidR="00817DB2" w:rsidRDefault="00817DB2" w:rsidP="003B1AFF">
            <w:pPr>
              <w:jc w:val="center"/>
            </w:pPr>
            <w:r>
              <w:t>Nokia</w:t>
            </w:r>
          </w:p>
        </w:tc>
        <w:tc>
          <w:tcPr>
            <w:tcW w:w="1276" w:type="dxa"/>
          </w:tcPr>
          <w:p w14:paraId="09EECC64" w14:textId="334C2FB9" w:rsidR="00817DB2" w:rsidRDefault="00817DB2" w:rsidP="003B1AFF">
            <w:r>
              <w:t>None</w:t>
            </w:r>
          </w:p>
        </w:tc>
        <w:tc>
          <w:tcPr>
            <w:tcW w:w="6520" w:type="dxa"/>
          </w:tcPr>
          <w:p w14:paraId="2923DA57" w14:textId="70903F62" w:rsidR="00817DB2" w:rsidRDefault="00377EDB" w:rsidP="00817DB2">
            <w:r>
              <w:t>Agree about the NBC nature of Option 1 as this puts a meaning that was not previously understood. Option 2 complexity is not justified enough</w:t>
            </w:r>
            <w:r w:rsidR="00BC5ACD">
              <w:t xml:space="preserve"> for the given use case and till there is a real issue we don’t propose to fix anything.</w:t>
            </w:r>
          </w:p>
        </w:tc>
      </w:tr>
      <w:tr w:rsidR="00112C71" w14:paraId="1CF27200" w14:textId="77777777" w:rsidTr="00E8269E">
        <w:tc>
          <w:tcPr>
            <w:tcW w:w="1838" w:type="dxa"/>
          </w:tcPr>
          <w:p w14:paraId="0A60083E" w14:textId="1C48CFA7" w:rsidR="00112C71" w:rsidRDefault="00112C71" w:rsidP="003B1AFF">
            <w:pPr>
              <w:jc w:val="center"/>
            </w:pPr>
            <w:r>
              <w:t>MediaTek</w:t>
            </w:r>
          </w:p>
        </w:tc>
        <w:tc>
          <w:tcPr>
            <w:tcW w:w="1276" w:type="dxa"/>
          </w:tcPr>
          <w:p w14:paraId="2128E69A" w14:textId="06F9DF5E" w:rsidR="00112C71" w:rsidRDefault="00112C71" w:rsidP="003B1AFF">
            <w:r w:rsidRPr="00112C71">
              <w:t>Option 1</w:t>
            </w:r>
          </w:p>
        </w:tc>
        <w:tc>
          <w:tcPr>
            <w:tcW w:w="6520" w:type="dxa"/>
          </w:tcPr>
          <w:p w14:paraId="39235EA3" w14:textId="0E679A2E" w:rsidR="00112C71" w:rsidRDefault="00112C71" w:rsidP="00817DB2">
            <w:bookmarkStart w:id="29" w:name="_GoBack"/>
            <w:bookmarkEnd w:id="29"/>
          </w:p>
        </w:tc>
      </w:tr>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4FDA5" w14:textId="77777777" w:rsidR="007F5EDA" w:rsidRDefault="007F5EDA">
      <w:r>
        <w:separator/>
      </w:r>
    </w:p>
  </w:endnote>
  <w:endnote w:type="continuationSeparator" w:id="0">
    <w:p w14:paraId="6C183082" w14:textId="77777777" w:rsidR="007F5EDA" w:rsidRDefault="007F5EDA">
      <w:r>
        <w:continuationSeparator/>
      </w:r>
    </w:p>
  </w:endnote>
  <w:endnote w:type="continuationNotice" w:id="1">
    <w:p w14:paraId="4DBD04C8" w14:textId="77777777" w:rsidR="007F5EDA" w:rsidRDefault="007F5E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C9B53" w14:textId="77777777" w:rsidR="007F5EDA" w:rsidRDefault="007F5EDA">
      <w:r>
        <w:separator/>
      </w:r>
    </w:p>
  </w:footnote>
  <w:footnote w:type="continuationSeparator" w:id="0">
    <w:p w14:paraId="7062A9EC" w14:textId="77777777" w:rsidR="007F5EDA" w:rsidRDefault="007F5EDA">
      <w:r>
        <w:continuationSeparator/>
      </w:r>
    </w:p>
  </w:footnote>
  <w:footnote w:type="continuationNotice" w:id="1">
    <w:p w14:paraId="53E36D7C" w14:textId="77777777" w:rsidR="007F5EDA" w:rsidRDefault="007F5ED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E18BD"/>
    <w:rsid w:val="000F2814"/>
    <w:rsid w:val="000F3DFD"/>
    <w:rsid w:val="000F4679"/>
    <w:rsid w:val="000F4B44"/>
    <w:rsid w:val="00102B19"/>
    <w:rsid w:val="00106B2A"/>
    <w:rsid w:val="00112C71"/>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6C1B"/>
    <w:rsid w:val="00377EDB"/>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D177D"/>
    <w:rsid w:val="007D628D"/>
    <w:rsid w:val="007E422C"/>
    <w:rsid w:val="007E5DF8"/>
    <w:rsid w:val="007F2E08"/>
    <w:rsid w:val="007F46F3"/>
    <w:rsid w:val="007F4D29"/>
    <w:rsid w:val="007F5E0D"/>
    <w:rsid w:val="007F5EDA"/>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754BE"/>
    <w:rsid w:val="00B84DB2"/>
    <w:rsid w:val="00B856EB"/>
    <w:rsid w:val="00B900F5"/>
    <w:rsid w:val="00B9222F"/>
    <w:rsid w:val="00B93EA0"/>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150D852A-CBFC-433E-9F08-ACDC2982B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3</TotalTime>
  <Pages>6</Pages>
  <Words>2353</Words>
  <Characters>1341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73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MediaTek (Felix)</cp:lastModifiedBy>
  <cp:revision>9</cp:revision>
  <dcterms:created xsi:type="dcterms:W3CDTF">2021-01-26T10:26:00Z</dcterms:created>
  <dcterms:modified xsi:type="dcterms:W3CDTF">2021-01-2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